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econdary</w:t>
      </w:r>
      <w:r>
        <w:t xml:space="preserve"> </w:t>
      </w:r>
      <w:r>
        <w:t xml:space="preserve">Teacher</w:t>
      </w:r>
      <w:r>
        <w:t xml:space="preserve"> </w:t>
      </w:r>
      <w:r>
        <w:t xml:space="preserve">Position</w:t>
      </w:r>
    </w:p>
    <w:bookmarkStart w:id="20" w:name="X56ae18edc2c1f48656d05634b994d21ed0cb010"/>
    <w:p>
      <w:pPr>
        <w:pStyle w:val="Heading1"/>
      </w:pPr>
      <w:r>
        <w:t xml:space="preserve">Internship Application Letter: Secondary Teacher Position in Saint Petersburg, Russia</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Committee</w:t>
      </w:r>
      <w:r>
        <w:br/>
      </w:r>
      <w:r>
        <w:rPr>
          <w:bCs/>
          <w:b/>
        </w:rPr>
        <w:t xml:space="preserve">Principal of [School Name]</w:t>
      </w:r>
      <w:r>
        <w:br/>
      </w:r>
      <w:r>
        <w:rPr>
          <w:bCs/>
          <w:b/>
        </w:rPr>
        <w:t xml:space="preserve">Address: [Insert School Address in Saint Petersburg]</w:t>
      </w:r>
      <w:r>
        <w:br/>
      </w:r>
      <w:r>
        <w:rPr>
          <w:bCs/>
          <w:b/>
        </w:rPr>
        <w:t xml:space="preserve">City: Saint Petersburg, Russia</w:t>
      </w:r>
    </w:p>
    <w:p>
      <w:pPr>
        <w:pStyle w:val="BodyText"/>
      </w:pPr>
      <w:r>
        <w:t xml:space="preserve">Dear Hiring Committee,</w:t>
      </w:r>
    </w:p>
    <w:p>
      <w:pPr>
        <w:pStyle w:val="BodyText"/>
      </w:pPr>
      <w:r>
        <w:t xml:space="preserve">I am writing with profound enthusiasm to submit my application for the position of Secondary Teacher Intern within your esteemed educational institution as part of my comprehensive Teacher Secondary training program. This Internship Application Letter represents not merely a formal request, but a deeply considered commitment to contribute meaningfully to the vibrant pedagogical landscape of Russia Saint Petersburg – a city where history, culture, and progressive education converge. As an aspiring educator with a focused passion for secondary-level instruction (ages 12-18), I am eager to immerse myself in the unique challenges and opportunities presented by the Russian educational system within its most culturally significant metropolis.</w:t>
      </w:r>
    </w:p>
    <w:p>
      <w:pPr>
        <w:pStyle w:val="BodyText"/>
      </w:pPr>
      <w:r>
        <w:t xml:space="preserve">My academic journey has been meticulously structured around the specific demands of effective Secondary Education. I hold a Bachelor’s degree in Pedagogy with a specialization in Modern Languages (English &amp; German) and an ongoing Master’s program focused on Curriculum Development and Multilingual Education, all completed at [Your University Name], recognized for its strong international partnerships and emphasis on practical teaching experience. My coursework has directly addressed the core competencies required for Teacher Secondary roles under the Russian Federal State Educational Standards (FSES), including subject-specific didactics, adolescent psychology, inclusive classroom management strategies, and integrating digital literacy into traditional pedagogical frameworks. I have completed extensive supervised practicum hours in diverse secondary school settings within my home country, managing lessons for 25+ students across varied ability levels – experience I believe aligns directly with the realities of classrooms in Saint Petersburg.</w:t>
      </w:r>
    </w:p>
    <w:p>
      <w:pPr>
        <w:pStyle w:val="BodyText"/>
      </w:pPr>
      <w:r>
        <w:t xml:space="preserve">What draws me most powerfully to pursue this Internship Application specifically within Russia Saint Petersburg is its unparalleled educational ecosystem. I have long admired the city's rich tradition of academic excellence, embodied in institutions like the historic Gymnasium No. 131, the prestigious Lyceum No. 239 (part of St Petersburg State University), and numerous innovative public schools across districts such as Vitebskoye, Petrogradsky, and Moskovsky. I am particularly inspired by Saint Petersburg’s dynamic approach to balancing deep respect for classical Russian educational values with a forward-looking commitment to preparing students for the globalized 21st century. The opportunity to learn from experienced Russian educators who masterfully navigate this balance – integrating subjects like Literature with historical context of the city's Golden Age, or Science with discussions on Russia’s contributions to space exploration (a source of immense local pride) – is a professional aspiration I am eager to realize firsthand.</w:t>
      </w:r>
    </w:p>
    <w:p>
      <w:pPr>
        <w:pStyle w:val="BodyText"/>
      </w:pPr>
      <w:r>
        <w:t xml:space="preserve">As a Teacher Secondary, my core philosophy centers on fostering critical thinking and cultural awareness alongside academic rigor. I understand that in Russian secondary education, the role extends far beyond textbook delivery; it involves nurturing civic responsibility, instilling respect for national heritage while encouraging global perspectives, and supporting students through the significant developmental challenges of adolescence. I am adept at designing interactive lessons that encourage student voice and collaborative problem-solving – skills highly valued under modern FSES guidelines. Furthermore, I am committed to adapting my methods to the specific context of Russia Saint Petersburg, including understanding local curricular emphases (such as mandatory study of Russian Language &amp; Literature), navigating potential language barriers for international students if applicable within your school population, and embracing the city’s unique cultural calendar (e.g., integrating lessons around events like White Nights or the Hermitage Museum exhibits).</w:t>
      </w:r>
    </w:p>
    <w:p>
      <w:pPr>
        <w:pStyle w:val="BodyText"/>
      </w:pPr>
      <w:r>
        <w:t xml:space="preserve">I am fully prepared to engage deeply with the professional development opportunities this internship offers. I understand that an Internship Application Letter is not just an application, but a pledge of commitment to learning and growth under mentorship. I am eager to observe and collaborate closely with your lead teachers, participate in departmental planning sessions, contribute to extracurricular activities (such as language clubs or cultural events common in Saint Petersburg schools), and gradually assume teaching responsibilities under guidance. I have researched the specific requirements of the secondary curriculum for grades 7-10 within Saint Petersburg’s municipal system and am confident my skills align with these standards. My fluency in English is supplemented by strong conversational Russian (B2 level, ongoing study) to facilitate communication within the school environment and build rapport with students – a crucial asset for any Teacher Secondary working in this context.</w:t>
      </w:r>
    </w:p>
    <w:p>
      <w:pPr>
        <w:pStyle w:val="BodyText"/>
      </w:pPr>
      <w:r>
        <w:t xml:space="preserve">Living and teaching within Russia Saint Petersburg presents an exceptional opportunity for holistic professional development. The city itself is a living classroom: walking along Nevsky Prospekt, visiting the State Hermitage Museum, or exploring the architectural wonders of the historic center provides endless inspiration for cross-curricular lessons in history, art, and civic education. I am not just seeking a placement; I am seeking to become part of this dynamic community as an Internship Application that contributes to its educational mission while absorbing its profound cultural and pedagogical wisdom. The prospect of learning from the esteemed educators shaping the future of Saint Petersburg’s youth is immensely motivating.</w:t>
      </w:r>
    </w:p>
    <w:p>
      <w:pPr>
        <w:pStyle w:val="BodyText"/>
      </w:pPr>
      <w:r>
        <w:t xml:space="preserve">I am confident that my academic preparation, practical teaching experience, cultural sensitivity, and genuine passion for secondary education in Russia Saint Petersburg make me a strong candidate for this vital internship position. I am prepared to relocate immediately and commit fully to the demands of the role. Thank you for considering my Internship Application Letter and for the opportunity to contribute to the exceptional educational environment that defines Saint Petersburg’s schools. I have attached my detailed CV, academic transcripts, and a letter of recommendation from my university supervisor for your review. I welcome the chance to discuss how my skills and enthusiasm can benefit your school community during an interview at your earliest convenience.</w:t>
      </w:r>
    </w:p>
    <w:p>
      <w:pPr>
        <w:pStyle w:val="BodyText"/>
      </w:pPr>
      <w:r>
        <w:t xml:space="preserve">With sincere respect and anticipation,</w:t>
      </w:r>
    </w:p>
    <w:p>
      <w:pPr>
        <w:pStyle w:val="BodyText"/>
      </w:pPr>
      <w:r>
        <w:t xml:space="preserve">[Your Full Name]</w:t>
      </w:r>
      <w:r>
        <w:br/>
      </w:r>
      <w:r>
        <w:t xml:space="preserve">[Your Contact Information: Email, Phone Number]</w:t>
      </w:r>
      <w:r>
        <w:br/>
      </w:r>
      <w:r>
        <w:t xml:space="preserve">[LinkedIn Profile (Optional)]</w:t>
      </w:r>
      <w:r>
        <w:br/>
      </w:r>
      <w:r>
        <w:t xml:space="preserve">[Current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econdary Teacher Position</dc:title>
  <dc:creator/>
  <dc:language>en</dc:language>
  <cp:keywords/>
  <dcterms:created xsi:type="dcterms:W3CDTF">2026-07-23T17:24:38Z</dcterms:created>
  <dcterms:modified xsi:type="dcterms:W3CDTF">2026-07-23T17:24:38Z</dcterms:modified>
</cp:coreProperties>
</file>

<file path=docProps/custom.xml><?xml version="1.0" encoding="utf-8"?>
<Properties xmlns="http://schemas.openxmlformats.org/officeDocument/2006/custom-properties" xmlns:vt="http://schemas.openxmlformats.org/officeDocument/2006/docPropsVTypes"/>
</file>